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BFEBF" w14:textId="77777777" w:rsidR="00E9455C" w:rsidRDefault="00BC0345">
      <w:pPr>
        <w:pStyle w:val="Title"/>
      </w:pPr>
      <w:r>
        <w:t>Untitled</w:t>
      </w:r>
    </w:p>
    <w:p w14:paraId="75288F32" w14:textId="77777777" w:rsidR="00E9455C" w:rsidRDefault="00BC0345">
      <w:pPr>
        <w:pStyle w:val="Author"/>
      </w:pPr>
      <w:r>
        <w:t>Michael Harper</w:t>
      </w:r>
    </w:p>
    <w:p w14:paraId="300A58A4" w14:textId="77777777" w:rsidR="00E9455C" w:rsidRDefault="00BC0345">
      <w:pPr>
        <w:pStyle w:val="Date"/>
      </w:pPr>
      <w:r>
        <w:t>21 May 2018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586897590"/>
        <w:docPartObj>
          <w:docPartGallery w:val="Table of Contents"/>
          <w:docPartUnique/>
        </w:docPartObj>
      </w:sdtPr>
      <w:sdtEndPr/>
      <w:sdtContent>
        <w:p w14:paraId="17F75F93" w14:textId="77777777" w:rsidR="00AC1320" w:rsidRDefault="00AC1320" w:rsidP="0024095C">
          <w:pPr>
            <w:pStyle w:val="TOCHeading"/>
          </w:pPr>
          <w:r>
            <w:t>Table of Contents</w:t>
          </w:r>
        </w:p>
        <w:p w14:paraId="081A55A2" w14:textId="77777777" w:rsidR="00AC1320" w:rsidRDefault="00AC1320" w:rsidP="00AC132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14692411" w:history="1">
            <w:r w:rsidRPr="003B614F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3B614F">
              <w:rPr>
                <w:rStyle w:val="Hyperlink"/>
                <w:noProof/>
              </w:rPr>
              <w:t>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9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53E969" w14:textId="77777777" w:rsidR="00AC1320" w:rsidRDefault="00DE74EE" w:rsidP="00AC132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514692412" w:history="1">
            <w:r w:rsidR="00AC1320" w:rsidRPr="003B614F">
              <w:rPr>
                <w:rStyle w:val="Hyperlink"/>
                <w:noProof/>
              </w:rPr>
              <w:t>2.1.</w:t>
            </w:r>
            <w:r w:rsidR="00AC1320">
              <w:rPr>
                <w:noProof/>
              </w:rPr>
              <w:tab/>
            </w:r>
            <w:r w:rsidR="00AC1320" w:rsidRPr="003B614F">
              <w:rPr>
                <w:rStyle w:val="Hyperlink"/>
                <w:noProof/>
              </w:rPr>
              <w:t>Including Plots</w:t>
            </w:r>
            <w:r w:rsidR="00AC1320">
              <w:rPr>
                <w:noProof/>
                <w:webHidden/>
              </w:rPr>
              <w:tab/>
            </w:r>
            <w:r w:rsidR="00AC1320">
              <w:rPr>
                <w:noProof/>
                <w:webHidden/>
              </w:rPr>
              <w:fldChar w:fldCharType="begin"/>
            </w:r>
            <w:r w:rsidR="00AC1320">
              <w:rPr>
                <w:noProof/>
                <w:webHidden/>
              </w:rPr>
              <w:instrText xml:space="preserve"> PAGEREF _Toc514692412 \h </w:instrText>
            </w:r>
            <w:r w:rsidR="00AC1320">
              <w:rPr>
                <w:noProof/>
                <w:webHidden/>
              </w:rPr>
            </w:r>
            <w:r w:rsidR="00AC1320">
              <w:rPr>
                <w:noProof/>
                <w:webHidden/>
              </w:rPr>
              <w:fldChar w:fldCharType="separate"/>
            </w:r>
            <w:r w:rsidR="00AC1320">
              <w:rPr>
                <w:noProof/>
                <w:webHidden/>
              </w:rPr>
              <w:t>1</w:t>
            </w:r>
            <w:r w:rsidR="00AC1320">
              <w:rPr>
                <w:noProof/>
                <w:webHidden/>
              </w:rPr>
              <w:fldChar w:fldCharType="end"/>
            </w:r>
          </w:hyperlink>
        </w:p>
        <w:p w14:paraId="2F2E5EE0" w14:textId="77777777" w:rsidR="00AC1320" w:rsidRDefault="00AC1320" w:rsidP="00AC1320">
          <w:r>
            <w:fldChar w:fldCharType="end"/>
          </w:r>
        </w:p>
      </w:sdtContent>
    </w:sdt>
    <w:p w14:paraId="20FA896C" w14:textId="77777777" w:rsidR="00AC1320" w:rsidRPr="00AC1320" w:rsidRDefault="00AC1320" w:rsidP="00AC1320">
      <w:pPr>
        <w:pStyle w:val="BodyText"/>
      </w:pPr>
    </w:p>
    <w:p w14:paraId="4676CA1A" w14:textId="77777777" w:rsidR="00E9455C" w:rsidRPr="0024095C" w:rsidRDefault="00BC0345" w:rsidP="0024095C">
      <w:pPr>
        <w:pStyle w:val="Heading1"/>
      </w:pPr>
      <w:bookmarkStart w:id="0" w:name="r-markdown"/>
      <w:bookmarkEnd w:id="0"/>
      <w:r w:rsidRPr="0024095C">
        <w:t>R Markdown</w:t>
      </w:r>
    </w:p>
    <w:p w14:paraId="5634276D" w14:textId="77777777" w:rsidR="00030DA8" w:rsidRPr="0024095C" w:rsidRDefault="00030DA8" w:rsidP="0024095C">
      <w:pPr>
        <w:pStyle w:val="Heading2"/>
      </w:pPr>
      <w:r w:rsidRPr="0024095C">
        <w:t>Test</w:t>
      </w:r>
    </w:p>
    <w:p w14:paraId="29D97497" w14:textId="77777777" w:rsidR="00030DA8" w:rsidRDefault="00030DA8" w:rsidP="0024095C">
      <w:pPr>
        <w:pStyle w:val="Heading2"/>
      </w:pPr>
      <w:r>
        <w:t>Test</w:t>
      </w:r>
    </w:p>
    <w:p w14:paraId="165A7F3A" w14:textId="77777777" w:rsidR="00030DA8" w:rsidRPr="0024095C" w:rsidRDefault="00030DA8" w:rsidP="0024095C">
      <w:pPr>
        <w:pStyle w:val="Heading3"/>
      </w:pPr>
      <w:r w:rsidRPr="0024095C">
        <w:t>Test</w:t>
      </w:r>
    </w:p>
    <w:p w14:paraId="28CF9AA8" w14:textId="77777777" w:rsidR="00E9455C" w:rsidRDefault="00BC034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F6CD68E" w14:textId="77777777" w:rsidR="00E9455C" w:rsidRDefault="00BC034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D6FCFEA" w14:textId="77777777" w:rsidR="00E9455C" w:rsidRDefault="00BC034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588250A" w14:textId="77777777" w:rsidR="00E9455C" w:rsidRDefault="00BC034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301D316" w14:textId="77777777" w:rsidR="00E9455C" w:rsidRDefault="00BC0345" w:rsidP="0024095C">
      <w:pPr>
        <w:pStyle w:val="Heading2"/>
      </w:pPr>
      <w:bookmarkStart w:id="1" w:name="including-plots"/>
      <w:bookmarkEnd w:id="1"/>
      <w:r>
        <w:t>Including Plots</w:t>
      </w:r>
    </w:p>
    <w:p w14:paraId="580BE6C1" w14:textId="77777777" w:rsidR="00E9455C" w:rsidRDefault="00BC0345">
      <w:pPr>
        <w:pStyle w:val="FirstParagraph"/>
      </w:pPr>
      <w:r>
        <w:t xml:space="preserve">You </w:t>
      </w:r>
      <w:bookmarkStart w:id="2" w:name="_GoBack"/>
      <w:bookmarkEnd w:id="2"/>
      <w:r>
        <w:t>can also embed plots, for example:</w:t>
      </w:r>
    </w:p>
    <w:p w14:paraId="5BA06C4D" w14:textId="77777777" w:rsidR="00E9455C" w:rsidRDefault="00BC0345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 wp14:anchorId="0B2209EC" wp14:editId="33E3514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Outpu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7BF48" w14:textId="77777777" w:rsidR="00E9455C" w:rsidRDefault="00BC034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9455C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B25411" w14:textId="77777777" w:rsidR="00DE74EE" w:rsidRDefault="00DE74EE">
      <w:pPr>
        <w:spacing w:after="0"/>
      </w:pPr>
      <w:r>
        <w:separator/>
      </w:r>
    </w:p>
  </w:endnote>
  <w:endnote w:type="continuationSeparator" w:id="0">
    <w:p w14:paraId="7D9846BA" w14:textId="77777777" w:rsidR="00DE74EE" w:rsidRDefault="00DE74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E91FF" w14:textId="5E567D98" w:rsidR="006009F7" w:rsidRDefault="005F37DF">
    <w:pPr>
      <w:pStyle w:val="Footer"/>
    </w:pPr>
    <w:r>
      <w:t>GRID3</w:t>
    </w:r>
    <w:r w:rsidR="006009F7">
      <w:tab/>
    </w:r>
    <w:r w:rsidR="00CE02B1">
      <w:tab/>
    </w:r>
    <w:r w:rsidR="00CE02B1">
      <w:fldChar w:fldCharType="begin"/>
    </w:r>
    <w:r w:rsidR="00CE02B1">
      <w:instrText xml:space="preserve"> PAGE   \* MERGEFORMAT </w:instrText>
    </w:r>
    <w:r w:rsidR="00CE02B1">
      <w:fldChar w:fldCharType="separate"/>
    </w:r>
    <w:r w:rsidR="009F50E8">
      <w:rPr>
        <w:noProof/>
      </w:rPr>
      <w:t>2</w:t>
    </w:r>
    <w:r w:rsidR="00CE02B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D68CE3" w14:textId="77777777" w:rsidR="00DE74EE" w:rsidRDefault="00DE74EE">
      <w:r>
        <w:separator/>
      </w:r>
    </w:p>
  </w:footnote>
  <w:footnote w:type="continuationSeparator" w:id="0">
    <w:p w14:paraId="6B2810E7" w14:textId="77777777" w:rsidR="00DE74EE" w:rsidRDefault="00DE74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664B96" w14:textId="77777777" w:rsidR="002B7BE0" w:rsidRPr="007F1545" w:rsidRDefault="007B35D1" w:rsidP="007F1545">
    <w:pPr>
      <w:pStyle w:val="Header"/>
    </w:pPr>
    <w:fldSimple w:instr=" FILENAME \p \* MERGEFORMAT ">
      <w:r w:rsidR="00C06040">
        <w:rPr>
          <w:noProof/>
        </w:rPr>
        <w:t>C:\Users\mh8g10\Downloads\mystyles.docx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EB620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226E23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97067D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33A9D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C74E6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53C82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42862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FE862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3A69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F523E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2620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50E6286"/>
    <w:multiLevelType w:val="multilevel"/>
    <w:tmpl w:val="8452AC8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57847ED9"/>
    <w:multiLevelType w:val="multilevel"/>
    <w:tmpl w:val="23D89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0DA8"/>
    <w:rsid w:val="00056153"/>
    <w:rsid w:val="00073A28"/>
    <w:rsid w:val="0024095C"/>
    <w:rsid w:val="002B7BE0"/>
    <w:rsid w:val="002D573C"/>
    <w:rsid w:val="004E29B3"/>
    <w:rsid w:val="00590D07"/>
    <w:rsid w:val="005F37DF"/>
    <w:rsid w:val="006009F7"/>
    <w:rsid w:val="00703E02"/>
    <w:rsid w:val="007760BE"/>
    <w:rsid w:val="00784D58"/>
    <w:rsid w:val="007964C2"/>
    <w:rsid w:val="007B35D1"/>
    <w:rsid w:val="007F1545"/>
    <w:rsid w:val="007F4372"/>
    <w:rsid w:val="008D6863"/>
    <w:rsid w:val="009801EA"/>
    <w:rsid w:val="009B46F5"/>
    <w:rsid w:val="009F50E8"/>
    <w:rsid w:val="00AC1320"/>
    <w:rsid w:val="00B86B75"/>
    <w:rsid w:val="00BC0345"/>
    <w:rsid w:val="00BC48D5"/>
    <w:rsid w:val="00C06040"/>
    <w:rsid w:val="00C36279"/>
    <w:rsid w:val="00C86261"/>
    <w:rsid w:val="00CE02B1"/>
    <w:rsid w:val="00DE74EE"/>
    <w:rsid w:val="00E315A3"/>
    <w:rsid w:val="00E9455C"/>
    <w:rsid w:val="00EE6EC2"/>
    <w:rsid w:val="00F665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052F04"/>
  <w15:docId w15:val="{94E4A67B-3773-4C62-8177-7D130CD3B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4095C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55D7E" w:themeColor="accent1" w:themeShade="8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4095C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55D7E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4095C"/>
    <w:pPr>
      <w:keepNext/>
      <w:keepLines/>
      <w:numPr>
        <w:ilvl w:val="2"/>
        <w:numId w:val="3"/>
      </w:numPr>
      <w:spacing w:before="200" w:after="0"/>
      <w:ind w:left="851" w:hanging="851"/>
      <w:outlineLvl w:val="2"/>
    </w:pPr>
    <w:rPr>
      <w:rFonts w:asciiTheme="majorHAnsi" w:eastAsiaTheme="majorEastAsia" w:hAnsiTheme="majorHAnsi" w:cstheme="majorBidi"/>
      <w:b/>
      <w:bCs/>
      <w:color w:val="355D7E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94B6D2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94B6D2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94B6D2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C132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55D7E" w:themeColor="accent1" w:themeShade="80"/>
      <w:sz w:val="52"/>
      <w:szCs w:val="36"/>
    </w:rPr>
  </w:style>
  <w:style w:type="paragraph" w:styleId="Subtitle">
    <w:name w:val="Subtitle"/>
    <w:basedOn w:val="Title"/>
    <w:next w:val="BodyText"/>
    <w:qFormat/>
    <w:rsid w:val="002B7BE0"/>
    <w:pPr>
      <w:spacing w:before="240"/>
    </w:pPr>
    <w:rPr>
      <w:b w:val="0"/>
      <w:color w:val="262626" w:themeColor="text1" w:themeTint="D9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30DA8"/>
    <w:pPr>
      <w:keepNext/>
      <w:keepLines/>
      <w:spacing w:before="300" w:after="300"/>
    </w:pPr>
    <w:rPr>
      <w:rFonts w:asciiTheme="majorHAnsi" w:hAnsiTheme="majorHAnsi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94B6D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C1320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30DA8"/>
  </w:style>
  <w:style w:type="paragraph" w:styleId="Header">
    <w:name w:val="header"/>
    <w:basedOn w:val="Normal"/>
    <w:link w:val="HeaderChar"/>
    <w:uiPriority w:val="99"/>
    <w:unhideWhenUsed/>
    <w:rsid w:val="006009F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009F7"/>
  </w:style>
  <w:style w:type="paragraph" w:styleId="Footer">
    <w:name w:val="footer"/>
    <w:basedOn w:val="Normal"/>
    <w:link w:val="FooterChar"/>
    <w:unhideWhenUsed/>
    <w:rsid w:val="006009F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09F7"/>
  </w:style>
  <w:style w:type="paragraph" w:styleId="TOC1">
    <w:name w:val="toc 1"/>
    <w:basedOn w:val="Normal"/>
    <w:next w:val="Normal"/>
    <w:autoRedefine/>
    <w:uiPriority w:val="39"/>
    <w:unhideWhenUsed/>
    <w:rsid w:val="00AC132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132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ichael Harper</dc:creator>
  <cp:lastModifiedBy>Mikey Harper</cp:lastModifiedBy>
  <cp:revision>4</cp:revision>
  <dcterms:created xsi:type="dcterms:W3CDTF">2018-05-21T22:21:00Z</dcterms:created>
  <dcterms:modified xsi:type="dcterms:W3CDTF">2018-09-21T16:09:00Z</dcterms:modified>
</cp:coreProperties>
</file>